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a magia non è nel pendolino, ma in chi lo usa. (NCIS - Unità anticrimine)</w:t>
      </w:r>
      <w:r>
        <w:br w:type="textWrapping"/>
      </w:r>
    </w:p>
    <w:p>
      <w:pPr>
        <w:pStyle w:val="BodyText"/>
      </w:pPr>
      <w:r>
        <w:t xml:space="preserve">Non lascerai vivere colei che pratica la magia. (Libro dell’Esodo)(Sempre a seconda dei propri Tratti...)</w:t>
      </w:r>
      <w:r>
        <w:br w:type="textWrapping"/>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liste-di-magia"/>
      <w:r>
        <w:t xml:space="preserve">Le Liste di Magia</w:t>
      </w:r>
      <w:bookmarkEnd w:id="416"/>
    </w:p>
    <w:bookmarkStart w:id="417" w:name="lescuoledimagia"/>
    <w:bookmarkEnd w:id="41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 ed inceneri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 purché si entro il massimo livello lanciabile.</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liste-di-magia"/>
      <w:r>
        <w:t xml:space="preserve">Accesso alle Liste di Magia</w:t>
      </w:r>
      <w:bookmarkEnd w:id="431"/>
    </w:p>
    <w:bookmarkStart w:id="432" w:name="scuoleelivelli"/>
    <w:bookmarkEnd w:id="432"/>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List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0:45:23Z</dcterms:created>
  <dcterms:modified xsi:type="dcterms:W3CDTF">2021-08-14T20:45:23Z</dcterms:modified>
</cp:coreProperties>
</file>